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3244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4T09:20:26Z</dcterms:created>
  <dcterms:modified xsi:type="dcterms:W3CDTF">2020-05-14T09:20:26Z</dcterms:modified>
</cp:coreProperties>
</file>